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89F44" w14:textId="6058541D" w:rsidR="008A5BB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  <w:r w:rsidRPr="004F3F3D">
        <w:rPr>
          <w:noProof/>
        </w:rPr>
        <w:drawing>
          <wp:anchor distT="0" distB="0" distL="114300" distR="114300" simplePos="0" relativeHeight="251659264" behindDoc="1" locked="0" layoutInCell="1" allowOverlap="1" wp14:anchorId="5EA87D8F" wp14:editId="7D64B03B">
            <wp:simplePos x="0" y="0"/>
            <wp:positionH relativeFrom="page">
              <wp:align>right</wp:align>
            </wp:positionH>
            <wp:positionV relativeFrom="paragraph">
              <wp:posOffset>-629920</wp:posOffset>
            </wp:positionV>
            <wp:extent cx="7766050" cy="4323033"/>
            <wp:effectExtent l="0" t="0" r="6350" b="1905"/>
            <wp:wrapNone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050" cy="4323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BC5270" w14:textId="5BAD17E2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A7A0E13" w14:textId="2E17ACD5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6977635" w14:textId="5D4E3634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  <w:r w:rsidRPr="004F3F3D">
        <w:rPr>
          <w:noProof/>
        </w:rPr>
        <w:drawing>
          <wp:anchor distT="0" distB="0" distL="114300" distR="114300" simplePos="0" relativeHeight="251660288" behindDoc="1" locked="0" layoutInCell="1" allowOverlap="1" wp14:anchorId="09318ABC" wp14:editId="4A32A172">
            <wp:simplePos x="0" y="0"/>
            <wp:positionH relativeFrom="page">
              <wp:align>center</wp:align>
            </wp:positionH>
            <wp:positionV relativeFrom="paragraph">
              <wp:posOffset>166485</wp:posOffset>
            </wp:positionV>
            <wp:extent cx="1258735" cy="1428187"/>
            <wp:effectExtent l="0" t="0" r="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735" cy="1428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660D78" w14:textId="7C3A2D75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412E7BE" w14:textId="1DD542F0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29FEAD22" w14:textId="77777777" w:rsidR="004F3F3D" w:rsidRDefault="004F3F3D" w:rsidP="008A5BBD">
      <w:pPr>
        <w:tabs>
          <w:tab w:val="left" w:pos="142"/>
        </w:tabs>
        <w:spacing w:line="241" w:lineRule="auto"/>
        <w:ind w:right="520"/>
        <w:rPr>
          <w:rFonts w:ascii="Lato" w:eastAsia="Lato" w:hAnsi="Lato" w:cs="Lato"/>
          <w:color w:val="FF6600"/>
        </w:rPr>
      </w:pPr>
    </w:p>
    <w:p w14:paraId="7CDF91A0" w14:textId="77777777" w:rsidR="008A5BBD" w:rsidRDefault="008A5BBD" w:rsidP="005C5779">
      <w:pPr>
        <w:spacing w:after="0"/>
        <w:rPr>
          <w:rFonts w:ascii="Lato" w:hAnsi="Lato"/>
          <w:b/>
          <w:sz w:val="32"/>
          <w:szCs w:val="32"/>
          <w:lang w:val="en-GB"/>
        </w:rPr>
      </w:pPr>
    </w:p>
    <w:p w14:paraId="37C66053" w14:textId="7A6B85E1" w:rsidR="005C5779" w:rsidRDefault="004F3F3D" w:rsidP="005C5779">
      <w:pPr>
        <w:spacing w:after="0"/>
        <w:rPr>
          <w:rFonts w:ascii="Lato" w:hAnsi="Lato"/>
          <w:b/>
          <w:sz w:val="32"/>
          <w:szCs w:val="32"/>
          <w:lang w:val="en-GB"/>
        </w:rPr>
      </w:pPr>
      <w:r w:rsidRPr="004F3F3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D8E2774" wp14:editId="4759623B">
                <wp:simplePos x="0" y="0"/>
                <wp:positionH relativeFrom="margin">
                  <wp:align>center</wp:align>
                </wp:positionH>
                <wp:positionV relativeFrom="paragraph">
                  <wp:posOffset>243840</wp:posOffset>
                </wp:positionV>
                <wp:extent cx="4940513" cy="698425"/>
                <wp:effectExtent l="0" t="0" r="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0513" cy="69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44C174" w14:textId="77777777" w:rsidR="004F3F3D" w:rsidRPr="003E6E41" w:rsidRDefault="004F3F3D" w:rsidP="004F3F3D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</w:pPr>
                            <w:r w:rsidRPr="003E6E41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>PROTECTING GLOBAL BIODIVERSITY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3E6E41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 xml:space="preserve">CAMPAIGN </w:t>
                            </w:r>
                            <w:r w:rsidRPr="003E6E41">
                              <w:rPr>
                                <w:rFonts w:ascii="Lato Light" w:hAnsi="Lato Light"/>
                                <w:color w:val="002060"/>
                                <w:sz w:val="30"/>
                                <w:szCs w:val="30"/>
                              </w:rPr>
                              <w:t>#GAIA2030</w:t>
                            </w:r>
                            <w:r>
                              <w:rPr>
                                <w:rFonts w:ascii="Lato Light" w:hAnsi="Lato Light"/>
                                <w:color w:val="002060"/>
                                <w:sz w:val="30"/>
                                <w:szCs w:val="30"/>
                              </w:rPr>
                              <w:t xml:space="preserve"> #GenerationResto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8E27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2pt;width:389pt;height:55pt;z-index:-2516551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" stroked="f">
                <v:textbox>
                  <w:txbxContent>
                    <w:p w14:paraId="2A44C174" w14:textId="77777777" w:rsidR="004F3F3D" w:rsidRPr="003E6E41" w:rsidRDefault="004F3F3D" w:rsidP="004F3F3D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</w:pPr>
                      <w:r w:rsidRPr="003E6E41"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>PROTECTING GLOBAL BIODIVERSITY</w:t>
                      </w:r>
                      <w:r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 xml:space="preserve"> </w:t>
                      </w:r>
                      <w:r w:rsidRPr="003E6E41"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 xml:space="preserve">CAMPAIGN </w:t>
                      </w:r>
                      <w:r w:rsidRPr="003E6E41">
                        <w:rPr>
                          <w:rFonts w:ascii="Lato Light" w:hAnsi="Lato Light"/>
                          <w:color w:val="002060"/>
                          <w:sz w:val="30"/>
                          <w:szCs w:val="30"/>
                        </w:rPr>
                        <w:t>#GAIA2030</w:t>
                      </w:r>
                      <w:r>
                        <w:rPr>
                          <w:rFonts w:ascii="Lato Light" w:hAnsi="Lato Light"/>
                          <w:color w:val="002060"/>
                          <w:sz w:val="30"/>
                          <w:szCs w:val="30"/>
                        </w:rPr>
                        <w:t xml:space="preserve"> #GenerationResto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B3DE21" w14:textId="6A0C7182" w:rsidR="008D2730" w:rsidRPr="005C5779" w:rsidRDefault="008D2730" w:rsidP="005C5779">
      <w:pPr>
        <w:spacing w:after="0"/>
        <w:rPr>
          <w:rFonts w:ascii="Lato" w:hAnsi="Lato"/>
          <w:sz w:val="32"/>
          <w:szCs w:val="32"/>
          <w:lang w:val="en-GB"/>
        </w:rPr>
      </w:pPr>
    </w:p>
    <w:p w14:paraId="4750DD70" w14:textId="067A3B40" w:rsidR="004F3F3D" w:rsidRDefault="004F3F3D" w:rsidP="004F3F3D">
      <w:pPr>
        <w:pStyle w:val="ListeParagraf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7FAED202" w14:textId="67391AA5" w:rsidR="004F3F3D" w:rsidRDefault="004F3F3D" w:rsidP="00D41A63">
      <w:pPr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14C00A94" w14:textId="6F5B8E0F" w:rsidR="00D41A63" w:rsidRDefault="00D41A63" w:rsidP="00D41A63">
      <w:pPr>
        <w:jc w:val="center"/>
        <w:rPr>
          <w:rFonts w:ascii="Lato Black" w:hAnsi="Lato Black"/>
          <w:b/>
          <w:color w:val="90A630"/>
          <w:sz w:val="28"/>
          <w:szCs w:val="28"/>
          <w:lang w:val="en-GB"/>
        </w:rPr>
      </w:pPr>
      <w:r>
        <w:rPr>
          <w:rFonts w:ascii="Lato Black" w:hAnsi="Lato Black"/>
          <w:b/>
          <w:color w:val="90A630"/>
          <w:sz w:val="28"/>
          <w:szCs w:val="28"/>
          <w:lang w:val="en-GB"/>
        </w:rPr>
        <w:t>GAIA 20:30 Biodiversity Sub-Goals:</w:t>
      </w:r>
    </w:p>
    <w:p w14:paraId="73A3F623" w14:textId="66B6F6D3" w:rsidR="00D41A63" w:rsidRPr="00D41A63" w:rsidRDefault="00D41A63" w:rsidP="00D41A63">
      <w:pPr>
        <w:pStyle w:val="ListeParagraf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>Preserving existing and creating new forests or natural areas, e.g., school gardens, parks, green neighbourhoods, etc.;</w:t>
      </w:r>
    </w:p>
    <w:p w14:paraId="06C0C7BF" w14:textId="2FCC4ADF" w:rsidR="00D41A63" w:rsidRPr="00D41A63" w:rsidRDefault="00D41A63" w:rsidP="00D41A63">
      <w:pPr>
        <w:pStyle w:val="ListeParagraf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>Promoting sustainable management of the coastal zone;</w:t>
      </w:r>
    </w:p>
    <w:p w14:paraId="1B74DE27" w14:textId="77777777" w:rsidR="00D41A63" w:rsidRDefault="00D41A63" w:rsidP="00D41A63">
      <w:pPr>
        <w:pStyle w:val="ListeParagraf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>Combatting pollinator and insect loss;</w:t>
      </w:r>
    </w:p>
    <w:p w14:paraId="2665CDC9" w14:textId="412DF74B" w:rsidR="00D41A63" w:rsidRPr="00D41A63" w:rsidRDefault="00D41A63" w:rsidP="00D41A63">
      <w:pPr>
        <w:pStyle w:val="ListeParagraf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>Raising awareness of and supporting actions to remove invasive alien species.</w:t>
      </w:r>
    </w:p>
    <w:p w14:paraId="2EA6EF99" w14:textId="77777777" w:rsidR="00D41A63" w:rsidRPr="00D41A63" w:rsidRDefault="00D41A63" w:rsidP="00D41A63">
      <w:pPr>
        <w:pStyle w:val="ListeParagraf"/>
        <w:rPr>
          <w:rFonts w:ascii="Lato" w:hAnsi="Lato"/>
          <w:b/>
          <w:color w:val="90A630"/>
          <w:sz w:val="28"/>
          <w:szCs w:val="28"/>
          <w:lang w:val="en-GB"/>
        </w:rPr>
      </w:pPr>
    </w:p>
    <w:p w14:paraId="6A68F026" w14:textId="2E8BE159" w:rsidR="008B6ABE" w:rsidRDefault="00C35BF9" w:rsidP="001611F2">
      <w:pPr>
        <w:pStyle w:val="ListeParagraf"/>
        <w:numPr>
          <w:ilvl w:val="0"/>
          <w:numId w:val="2"/>
        </w:numPr>
        <w:rPr>
          <w:rFonts w:ascii="Lato Black" w:hAnsi="Lato Black"/>
          <w:b/>
          <w:color w:val="90A630"/>
          <w:sz w:val="28"/>
          <w:szCs w:val="28"/>
          <w:lang w:val="en-GB"/>
        </w:rPr>
      </w:pPr>
      <w:r w:rsidRPr="008D2730">
        <w:rPr>
          <w:rFonts w:ascii="Lato Black" w:hAnsi="Lato Black"/>
          <w:b/>
          <w:color w:val="90A630"/>
          <w:sz w:val="28"/>
          <w:szCs w:val="28"/>
          <w:lang w:val="en-GB"/>
        </w:rPr>
        <w:t>AUTHOR DETAILS</w:t>
      </w:r>
    </w:p>
    <w:p w14:paraId="066CFAFF" w14:textId="77777777" w:rsidR="009C6976" w:rsidRPr="008D2730" w:rsidRDefault="009C6976" w:rsidP="009C6976">
      <w:pPr>
        <w:pStyle w:val="ListeParagraf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56D1D964" w14:textId="77777777" w:rsidR="00DC46D2" w:rsidRPr="005C5779" w:rsidRDefault="00DC46D2" w:rsidP="00DC46D2">
      <w:pPr>
        <w:pStyle w:val="ListeParagraf"/>
        <w:rPr>
          <w:rFonts w:ascii="Lato" w:hAnsi="Lato"/>
          <w:b/>
          <w:lang w:val="en-GB"/>
        </w:rPr>
      </w:pP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14"/>
        <w:gridCol w:w="3969"/>
      </w:tblGrid>
      <w:tr w:rsidR="00DC46D2" w:rsidRPr="005C5779" w14:paraId="65362E52" w14:textId="77777777" w:rsidTr="008D2730">
        <w:trPr>
          <w:trHeight w:val="274"/>
          <w:jc w:val="center"/>
        </w:trPr>
        <w:tc>
          <w:tcPr>
            <w:tcW w:w="2699" w:type="dxa"/>
            <w:shd w:val="clear" w:color="auto" w:fill="90A630"/>
          </w:tcPr>
          <w:p w14:paraId="4B8DA745" w14:textId="06D4AB08" w:rsidR="00DC46D2" w:rsidRPr="00C35BF9" w:rsidRDefault="00DC46D2" w:rsidP="002200A4">
            <w:pPr>
              <w:pStyle w:val="ListeParagraf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permStart w:id="1802838093" w:edGrp="everyone" w:colFirst="1" w:colLast="1"/>
            <w:r w:rsidRPr="00C35BF9">
              <w:rPr>
                <w:rFonts w:ascii="Lato" w:hAnsi="Lato"/>
                <w:color w:val="FFFFFF" w:themeColor="background1"/>
                <w:lang w:val="en-GB"/>
              </w:rPr>
              <w:t>Name/s</w:t>
            </w:r>
          </w:p>
        </w:tc>
        <w:tc>
          <w:tcPr>
            <w:tcW w:w="3969" w:type="dxa"/>
          </w:tcPr>
          <w:p w14:paraId="1456E905" w14:textId="28E921EB" w:rsidR="00DC46D2" w:rsidRPr="00CA6A5D" w:rsidRDefault="00DC46D2" w:rsidP="000D3377">
            <w:pPr>
              <w:pStyle w:val="ListeParagraf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F25AF5" w:rsidRPr="005C5779" w14:paraId="71B0244A" w14:textId="77777777" w:rsidTr="008D2730">
        <w:trPr>
          <w:trHeight w:val="259"/>
          <w:jc w:val="center"/>
        </w:trPr>
        <w:tc>
          <w:tcPr>
            <w:tcW w:w="2699" w:type="dxa"/>
            <w:shd w:val="clear" w:color="auto" w:fill="90A630"/>
          </w:tcPr>
          <w:p w14:paraId="4E694768" w14:textId="171B212E" w:rsidR="00F25AF5" w:rsidRPr="00C35BF9" w:rsidRDefault="00F25AF5" w:rsidP="002200A4">
            <w:pPr>
              <w:pStyle w:val="ListeParagraf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permStart w:id="1156931985" w:edGrp="everyone" w:colFirst="1" w:colLast="1"/>
            <w:permEnd w:id="1802838093"/>
            <w:r w:rsidRPr="00C35BF9">
              <w:rPr>
                <w:rFonts w:ascii="Lato" w:hAnsi="Lato"/>
                <w:color w:val="FFFFFF" w:themeColor="background1"/>
                <w:lang w:val="en-GB"/>
              </w:rPr>
              <w:t>Country</w:t>
            </w:r>
          </w:p>
        </w:tc>
        <w:tc>
          <w:tcPr>
            <w:tcW w:w="3969" w:type="dxa"/>
          </w:tcPr>
          <w:p w14:paraId="37E545B6" w14:textId="77777777" w:rsidR="00F25AF5" w:rsidRPr="00CA6A5D" w:rsidRDefault="00F25AF5" w:rsidP="000D3377">
            <w:pPr>
              <w:pStyle w:val="ListeParagraf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66AB68AD" w14:textId="77777777" w:rsidTr="008D2730">
        <w:trPr>
          <w:trHeight w:val="274"/>
          <w:jc w:val="center"/>
        </w:trPr>
        <w:tc>
          <w:tcPr>
            <w:tcW w:w="2699" w:type="dxa"/>
            <w:shd w:val="clear" w:color="auto" w:fill="90A630"/>
          </w:tcPr>
          <w:p w14:paraId="6A9BE0E5" w14:textId="038988D7" w:rsidR="00DC46D2" w:rsidRPr="00C35BF9" w:rsidRDefault="00DC46D2" w:rsidP="002200A4">
            <w:pPr>
              <w:pStyle w:val="ListeParagraf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permStart w:id="1574774434" w:edGrp="everyone" w:colFirst="1" w:colLast="1"/>
            <w:permEnd w:id="1156931985"/>
            <w:r w:rsidRPr="00C35BF9">
              <w:rPr>
                <w:rFonts w:ascii="Lato" w:hAnsi="Lato"/>
                <w:color w:val="FFFFFF" w:themeColor="background1"/>
                <w:lang w:val="en-GB"/>
              </w:rPr>
              <w:t>Institution</w:t>
            </w:r>
            <w:r w:rsidR="00CA6A5D">
              <w:rPr>
                <w:rFonts w:ascii="Lato" w:hAnsi="Lato"/>
                <w:color w:val="FFFFFF" w:themeColor="background1"/>
                <w:lang w:val="en-GB"/>
              </w:rPr>
              <w:t>/School</w:t>
            </w:r>
          </w:p>
        </w:tc>
        <w:tc>
          <w:tcPr>
            <w:tcW w:w="3969" w:type="dxa"/>
          </w:tcPr>
          <w:p w14:paraId="790F9A9D" w14:textId="77777777" w:rsidR="00DC46D2" w:rsidRPr="00CA6A5D" w:rsidRDefault="00DC46D2" w:rsidP="000D3377">
            <w:pPr>
              <w:pStyle w:val="ListeParagraf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1B30D8C4" w14:textId="77777777" w:rsidTr="008D2730">
        <w:trPr>
          <w:trHeight w:val="259"/>
          <w:jc w:val="center"/>
        </w:trPr>
        <w:tc>
          <w:tcPr>
            <w:tcW w:w="2699" w:type="dxa"/>
            <w:shd w:val="clear" w:color="auto" w:fill="90A630"/>
          </w:tcPr>
          <w:p w14:paraId="58DBA790" w14:textId="55DBE081" w:rsidR="00DC46D2" w:rsidRPr="00C35BF9" w:rsidRDefault="00DC46D2" w:rsidP="002200A4">
            <w:pPr>
              <w:pStyle w:val="ListeParagraf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permStart w:id="1364999076" w:edGrp="everyone" w:colFirst="1" w:colLast="1"/>
            <w:permEnd w:id="1574774434"/>
            <w:r w:rsidRPr="00C35BF9">
              <w:rPr>
                <w:rFonts w:ascii="Lato" w:hAnsi="Lato"/>
                <w:color w:val="FFFFFF" w:themeColor="background1"/>
                <w:lang w:val="en-GB"/>
              </w:rPr>
              <w:t xml:space="preserve">Email </w:t>
            </w:r>
          </w:p>
        </w:tc>
        <w:tc>
          <w:tcPr>
            <w:tcW w:w="3969" w:type="dxa"/>
          </w:tcPr>
          <w:p w14:paraId="7DB81CAB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permEnd w:id="1364999076"/>
      <w:tr w:rsidR="00CA6A5D" w:rsidRPr="005C5779" w14:paraId="6AF74502" w14:textId="77777777" w:rsidTr="008D2730">
        <w:trPr>
          <w:trHeight w:val="259"/>
          <w:jc w:val="center"/>
        </w:trPr>
        <w:tc>
          <w:tcPr>
            <w:tcW w:w="2699" w:type="dxa"/>
            <w:shd w:val="clear" w:color="auto" w:fill="90A630"/>
          </w:tcPr>
          <w:p w14:paraId="2A53E824" w14:textId="59243D31" w:rsidR="00CA6A5D" w:rsidRPr="00C35BF9" w:rsidRDefault="00CA6A5D" w:rsidP="002200A4">
            <w:pPr>
              <w:pStyle w:val="ListeParagraf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>
              <w:rPr>
                <w:rFonts w:ascii="Lato" w:hAnsi="Lato"/>
                <w:color w:val="FFFFFF" w:themeColor="background1"/>
                <w:lang w:val="en-GB"/>
              </w:rPr>
              <w:t>Programmes the school is participating in (Eco-Schools/LEAF/YRE/other)</w:t>
            </w:r>
          </w:p>
        </w:tc>
        <w:tc>
          <w:tcPr>
            <w:tcW w:w="3969" w:type="dxa"/>
          </w:tcPr>
          <w:p w14:paraId="6FFD7ED3" w14:textId="7DDC3446" w:rsidR="00CA6A5D" w:rsidRPr="00CA6A5D" w:rsidRDefault="00CA6A5D" w:rsidP="000D3377">
            <w:pPr>
              <w:jc w:val="center"/>
              <w:rPr>
                <w:rFonts w:ascii="Lato" w:hAnsi="Lato"/>
                <w:bCs/>
                <w:lang w:val="en-GB"/>
              </w:rPr>
            </w:pPr>
            <w:permStart w:id="1593068764" w:edGrp="everyone"/>
            <w:permEnd w:id="1593068764"/>
          </w:p>
        </w:tc>
      </w:tr>
      <w:tr w:rsidR="00DC46D2" w:rsidRPr="005C5779" w14:paraId="5BED7CC5" w14:textId="77777777" w:rsidTr="008D2730">
        <w:trPr>
          <w:trHeight w:val="808"/>
          <w:jc w:val="center"/>
        </w:trPr>
        <w:tc>
          <w:tcPr>
            <w:tcW w:w="2699" w:type="dxa"/>
            <w:shd w:val="clear" w:color="auto" w:fill="90A630"/>
          </w:tcPr>
          <w:p w14:paraId="3BF8886E" w14:textId="7BBEC3AF" w:rsidR="00DC46D2" w:rsidRPr="00C35BF9" w:rsidRDefault="00DC46D2" w:rsidP="002200A4">
            <w:pPr>
              <w:pStyle w:val="ListeParagraf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permStart w:id="344328315" w:edGrp="everyone" w:colFirst="1" w:colLast="1"/>
            <w:r w:rsidRPr="00C35BF9">
              <w:rPr>
                <w:rFonts w:ascii="Lato" w:hAnsi="Lato"/>
                <w:color w:val="FFFFFF" w:themeColor="background1"/>
                <w:lang w:val="en-GB"/>
              </w:rPr>
              <w:t>Would you like to receive monthly updates through our Newsletter?</w:t>
            </w:r>
            <w:r w:rsidR="00FC05B5">
              <w:rPr>
                <w:rFonts w:ascii="Lato" w:hAnsi="Lato"/>
                <w:color w:val="FFFFFF" w:themeColor="background1"/>
                <w:lang w:val="en-GB"/>
              </w:rPr>
              <w:t xml:space="preserve"> Yes/No</w:t>
            </w:r>
          </w:p>
        </w:tc>
        <w:tc>
          <w:tcPr>
            <w:tcW w:w="3969" w:type="dxa"/>
          </w:tcPr>
          <w:p w14:paraId="4896CAC3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730BE0FA" w14:textId="77777777" w:rsidTr="008D2730">
        <w:trPr>
          <w:trHeight w:val="534"/>
          <w:jc w:val="center"/>
        </w:trPr>
        <w:tc>
          <w:tcPr>
            <w:tcW w:w="2699" w:type="dxa"/>
            <w:shd w:val="clear" w:color="auto" w:fill="90A630"/>
          </w:tcPr>
          <w:p w14:paraId="0B096561" w14:textId="6817E26F" w:rsidR="00DC46D2" w:rsidRPr="00C35BF9" w:rsidRDefault="00DC46D2" w:rsidP="002200A4">
            <w:pPr>
              <w:pStyle w:val="ListeParagraf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permStart w:id="797250465" w:edGrp="everyone" w:colFirst="1" w:colLast="1"/>
            <w:permEnd w:id="344328315"/>
            <w:r w:rsidRPr="00C35BF9">
              <w:rPr>
                <w:rFonts w:ascii="Lato" w:hAnsi="Lato"/>
                <w:color w:val="FFFFFF" w:themeColor="background1"/>
                <w:lang w:val="en-GB"/>
              </w:rPr>
              <w:t>Submission date</w:t>
            </w:r>
            <w:r w:rsidR="002200A4" w:rsidRPr="00C35BF9">
              <w:rPr>
                <w:rFonts w:ascii="Lato" w:hAnsi="Lato"/>
                <w:color w:val="FFFFFF" w:themeColor="background1"/>
                <w:lang w:val="en-GB"/>
              </w:rPr>
              <w:t xml:space="preserve"> </w:t>
            </w:r>
            <w:r w:rsidR="00FC05B5">
              <w:rPr>
                <w:rFonts w:ascii="Lato" w:hAnsi="Lato"/>
                <w:color w:val="FFFFFF" w:themeColor="background1"/>
                <w:lang w:val="en-GB"/>
              </w:rPr>
              <w:t>(dd/mm/yyyy)</w:t>
            </w:r>
          </w:p>
        </w:tc>
        <w:tc>
          <w:tcPr>
            <w:tcW w:w="3969" w:type="dxa"/>
          </w:tcPr>
          <w:p w14:paraId="0282E806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permEnd w:id="797250465"/>
    </w:tbl>
    <w:p w14:paraId="77E57CD1" w14:textId="19DEEE91" w:rsidR="00DC46D2" w:rsidRDefault="00DC46D2" w:rsidP="00DC46D2">
      <w:pPr>
        <w:rPr>
          <w:rFonts w:ascii="Lato" w:hAnsi="Lato"/>
          <w:b/>
          <w:lang w:val="en-GB"/>
        </w:rPr>
      </w:pPr>
    </w:p>
    <w:p w14:paraId="1414D7B0" w14:textId="5E4C71CB" w:rsidR="009C6976" w:rsidRDefault="009C6976" w:rsidP="00DC46D2">
      <w:pPr>
        <w:rPr>
          <w:rFonts w:ascii="Lato" w:hAnsi="Lato"/>
          <w:b/>
          <w:lang w:val="en-GB"/>
        </w:rPr>
      </w:pPr>
    </w:p>
    <w:p w14:paraId="35B64F4A" w14:textId="5BC63F9B" w:rsidR="00CA6A5D" w:rsidRDefault="00CA6A5D" w:rsidP="00DC46D2">
      <w:pPr>
        <w:rPr>
          <w:rFonts w:ascii="Lato" w:hAnsi="Lato"/>
          <w:b/>
          <w:lang w:val="en-GB"/>
        </w:rPr>
      </w:pPr>
    </w:p>
    <w:p w14:paraId="5F8310EC" w14:textId="77777777" w:rsidR="00CA6A5D" w:rsidRPr="005C5779" w:rsidRDefault="00CA6A5D" w:rsidP="00DC46D2">
      <w:pPr>
        <w:rPr>
          <w:rFonts w:ascii="Lato" w:hAnsi="Lato"/>
          <w:b/>
          <w:lang w:val="en-GB"/>
        </w:rPr>
      </w:pPr>
    </w:p>
    <w:p w14:paraId="39F249F9" w14:textId="5DF91874" w:rsidR="008B6ABE" w:rsidRDefault="00C35BF9" w:rsidP="00DC75EF">
      <w:pPr>
        <w:pStyle w:val="ListeParagraf"/>
        <w:numPr>
          <w:ilvl w:val="0"/>
          <w:numId w:val="2"/>
        </w:numPr>
        <w:rPr>
          <w:rFonts w:ascii="Lato Black" w:hAnsi="Lato Black"/>
          <w:b/>
          <w:color w:val="90A630"/>
          <w:sz w:val="28"/>
          <w:szCs w:val="28"/>
          <w:lang w:val="en-GB"/>
        </w:rPr>
      </w:pPr>
      <w:r w:rsidRPr="008D2730">
        <w:rPr>
          <w:rFonts w:ascii="Lato Black" w:hAnsi="Lato Black"/>
          <w:b/>
          <w:color w:val="90A630"/>
          <w:sz w:val="28"/>
          <w:szCs w:val="28"/>
          <w:lang w:val="en-GB"/>
        </w:rPr>
        <w:lastRenderedPageBreak/>
        <w:t>THE LESSON PLAN</w:t>
      </w:r>
    </w:p>
    <w:p w14:paraId="382C15C6" w14:textId="77777777" w:rsidR="009C6976" w:rsidRPr="008D2730" w:rsidRDefault="009C6976" w:rsidP="009C6976">
      <w:pPr>
        <w:pStyle w:val="ListeParagraf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0DC7B4A6" w14:textId="77777777" w:rsidR="00C35BF9" w:rsidRPr="005C5779" w:rsidRDefault="00C35BF9" w:rsidP="00C35BF9">
      <w:pPr>
        <w:pStyle w:val="ListeParagraf"/>
        <w:rPr>
          <w:rFonts w:ascii="Lato" w:hAnsi="Lato"/>
          <w:b/>
          <w:lang w:val="en-GB"/>
        </w:rPr>
      </w:pPr>
    </w:p>
    <w:p w14:paraId="301CA5CF" w14:textId="7B097400" w:rsidR="00DC75EF" w:rsidRDefault="00DC75EF" w:rsidP="00DC75EF">
      <w:pPr>
        <w:pStyle w:val="ListeParagraf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CA04B9">
        <w:rPr>
          <w:rFonts w:ascii="Lato" w:hAnsi="Lato"/>
          <w:lang w:val="en-GB"/>
        </w:rPr>
        <w:t>Introduction</w:t>
      </w:r>
      <w:r w:rsidR="009C6976">
        <w:rPr>
          <w:rFonts w:ascii="Lato" w:hAnsi="Lato"/>
          <w:lang w:val="en-GB"/>
        </w:rPr>
        <w:t xml:space="preserve"> – </w:t>
      </w:r>
      <w:r w:rsidRPr="00CA04B9">
        <w:rPr>
          <w:rFonts w:ascii="Lato" w:hAnsi="Lato"/>
          <w:color w:val="AEAAAA" w:themeColor="background2" w:themeShade="BF"/>
          <w:lang w:val="en-GB"/>
        </w:rPr>
        <w:t>B</w:t>
      </w:r>
      <w:r w:rsidR="008B6ABE" w:rsidRPr="00CA04B9">
        <w:rPr>
          <w:rFonts w:ascii="Lato" w:hAnsi="Lato"/>
          <w:color w:val="AEAAAA" w:themeColor="background2" w:themeShade="BF"/>
          <w:lang w:val="en-GB"/>
        </w:rPr>
        <w:t>ackground information describing the key concepts in the lesson plan</w:t>
      </w:r>
      <w:r w:rsidR="00CA04B9">
        <w:rPr>
          <w:rFonts w:ascii="Lato" w:hAnsi="Lato"/>
          <w:color w:val="AEAAAA" w:themeColor="background2" w:themeShade="BF"/>
          <w:lang w:val="en-GB"/>
        </w:rPr>
        <w:t>.</w:t>
      </w:r>
    </w:p>
    <w:p w14:paraId="4CF84E28" w14:textId="77777777" w:rsidR="00CA04B9" w:rsidRPr="00B839FF" w:rsidRDefault="00CA04B9" w:rsidP="00B839FF">
      <w:pPr>
        <w:rPr>
          <w:rFonts w:ascii="Lato" w:hAnsi="Lato"/>
          <w:color w:val="AEAAAA" w:themeColor="background2" w:themeShade="BF"/>
          <w:lang w:val="en-GB"/>
        </w:rPr>
      </w:pPr>
      <w:permStart w:id="1454210168" w:edGrp="everyone"/>
      <w:permStart w:id="1539584385" w:edGrp="everyone"/>
      <w:permEnd w:id="1454210168"/>
      <w:permEnd w:id="1539584385"/>
    </w:p>
    <w:p w14:paraId="5611C0FA" w14:textId="1D3185E3" w:rsidR="008B6ABE" w:rsidRPr="005C5779" w:rsidRDefault="008B6ABE" w:rsidP="008B6ABE">
      <w:pPr>
        <w:pStyle w:val="ListeParagraf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Age Group – </w:t>
      </w:r>
      <w:r w:rsidR="00CA04B9">
        <w:rPr>
          <w:rFonts w:ascii="Lato" w:hAnsi="Lato"/>
          <w:color w:val="AEAAAA" w:themeColor="background2" w:themeShade="BF"/>
          <w:lang w:val="en-GB"/>
        </w:rPr>
        <w:t>Age group</w:t>
      </w:r>
      <w:r w:rsidRPr="005C5779">
        <w:rPr>
          <w:rFonts w:ascii="Lato" w:hAnsi="Lato"/>
          <w:color w:val="AEAAAA" w:themeColor="background2" w:themeShade="BF"/>
          <w:lang w:val="en-GB"/>
        </w:rPr>
        <w:t xml:space="preserve"> that it is suitable for (</w:t>
      </w:r>
      <w:r w:rsidR="00CA04B9">
        <w:rPr>
          <w:rFonts w:ascii="Lato" w:hAnsi="Lato"/>
          <w:color w:val="AEAAAA" w:themeColor="background2" w:themeShade="BF"/>
          <w:lang w:val="en-GB"/>
        </w:rPr>
        <w:t xml:space="preserve">e.g. </w:t>
      </w:r>
      <w:r w:rsidRPr="005C5779">
        <w:rPr>
          <w:rFonts w:ascii="Lato" w:hAnsi="Lato"/>
          <w:color w:val="AEAAAA" w:themeColor="background2" w:themeShade="BF"/>
          <w:lang w:val="en-GB"/>
        </w:rPr>
        <w:t xml:space="preserve">Age 6 to 9, Age 10 to 11, </w:t>
      </w:r>
      <w:r w:rsidR="00CA04B9">
        <w:rPr>
          <w:rFonts w:ascii="Lato" w:hAnsi="Lato"/>
          <w:color w:val="AEAAAA" w:themeColor="background2" w:themeShade="BF"/>
          <w:lang w:val="en-GB"/>
        </w:rPr>
        <w:t>etc.</w:t>
      </w:r>
      <w:r w:rsidRPr="005C5779">
        <w:rPr>
          <w:rFonts w:ascii="Lato" w:hAnsi="Lato"/>
          <w:color w:val="AEAAAA" w:themeColor="background2" w:themeShade="BF"/>
          <w:lang w:val="en-GB"/>
        </w:rPr>
        <w:t>)</w:t>
      </w:r>
    </w:p>
    <w:p w14:paraId="02251B4E" w14:textId="77777777" w:rsidR="00DC75EF" w:rsidRPr="000D3377" w:rsidRDefault="00DC75EF" w:rsidP="000D3377">
      <w:pPr>
        <w:rPr>
          <w:rFonts w:ascii="Lato" w:hAnsi="Lato"/>
          <w:b/>
          <w:lang w:val="en-GB"/>
        </w:rPr>
      </w:pPr>
      <w:permStart w:id="1658275626" w:edGrp="everyone"/>
      <w:permEnd w:id="1658275626"/>
    </w:p>
    <w:p w14:paraId="649522B3" w14:textId="77777777" w:rsidR="00DC75EF" w:rsidRPr="005C5779" w:rsidRDefault="00DC75EF" w:rsidP="00DC75EF">
      <w:pPr>
        <w:pStyle w:val="ListeParagraf"/>
        <w:rPr>
          <w:rFonts w:ascii="Lato" w:hAnsi="Lato"/>
          <w:b/>
          <w:lang w:val="en-GB"/>
        </w:rPr>
      </w:pPr>
    </w:p>
    <w:p w14:paraId="7FC4C626" w14:textId="7C59B000" w:rsidR="00DC75EF" w:rsidRPr="005C5779" w:rsidRDefault="008B6ABE" w:rsidP="005C5779">
      <w:pPr>
        <w:pStyle w:val="ListeParagraf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Objectives or Learning Outcome/s </w:t>
      </w:r>
    </w:p>
    <w:p w14:paraId="3AF2979E" w14:textId="77777777" w:rsidR="00DC75EF" w:rsidRPr="000D3377" w:rsidRDefault="00DC75EF" w:rsidP="000D3377">
      <w:pPr>
        <w:rPr>
          <w:rFonts w:ascii="Lato" w:hAnsi="Lato"/>
          <w:lang w:val="en-GB"/>
        </w:rPr>
      </w:pPr>
      <w:permStart w:id="798651807" w:edGrp="everyone"/>
      <w:permEnd w:id="798651807"/>
    </w:p>
    <w:p w14:paraId="07AF4CF6" w14:textId="77777777" w:rsidR="00DC75EF" w:rsidRPr="005C5779" w:rsidRDefault="00DC75EF" w:rsidP="00DC75EF">
      <w:pPr>
        <w:pStyle w:val="ListeParagraf"/>
        <w:ind w:left="1440"/>
        <w:rPr>
          <w:rFonts w:ascii="Lato" w:hAnsi="Lato"/>
          <w:lang w:val="en-GB"/>
        </w:rPr>
      </w:pPr>
    </w:p>
    <w:p w14:paraId="6B28348F" w14:textId="7DE9301E" w:rsidR="008B6ABE" w:rsidRPr="005C5779" w:rsidRDefault="00DC75EF" w:rsidP="008B6ABE">
      <w:pPr>
        <w:pStyle w:val="ListeParagraf"/>
        <w:numPr>
          <w:ilvl w:val="0"/>
          <w:numId w:val="1"/>
        </w:numPr>
        <w:rPr>
          <w:rFonts w:ascii="Lato" w:hAnsi="Lato"/>
          <w:lang w:val="en-GB"/>
        </w:rPr>
      </w:pPr>
      <w:r w:rsidRPr="005C5779">
        <w:rPr>
          <w:rFonts w:ascii="Lato" w:hAnsi="Lato"/>
          <w:noProof/>
          <w:lang w:val="en-GB"/>
        </w:rPr>
        <w:t>T</w:t>
      </w:r>
      <w:r w:rsidR="008B6ABE" w:rsidRPr="005C5779">
        <w:rPr>
          <w:rFonts w:ascii="Lato" w:hAnsi="Lato"/>
          <w:noProof/>
          <w:lang w:val="en-GB"/>
        </w:rPr>
        <w:t>ime</w:t>
      </w:r>
      <w:r w:rsidR="008B6ABE" w:rsidRPr="005C5779">
        <w:rPr>
          <w:rFonts w:ascii="Lato" w:hAnsi="Lato"/>
          <w:lang w:val="en-GB"/>
        </w:rPr>
        <w:t xml:space="preserve"> required to deliver the lesson plan</w:t>
      </w:r>
    </w:p>
    <w:p w14:paraId="00753ED3" w14:textId="77777777" w:rsidR="00DC75EF" w:rsidRPr="005C5779" w:rsidRDefault="00DC75EF" w:rsidP="00DC75EF">
      <w:pPr>
        <w:rPr>
          <w:rFonts w:ascii="Lato" w:hAnsi="Lato"/>
          <w:lang w:val="en-GB"/>
        </w:rPr>
      </w:pPr>
      <w:permStart w:id="1939364889" w:edGrp="everyone"/>
      <w:permEnd w:id="1939364889"/>
    </w:p>
    <w:p w14:paraId="3ABE0094" w14:textId="7D5A3B08" w:rsidR="00DC75EF" w:rsidRPr="00CA04B9" w:rsidRDefault="008B6ABE" w:rsidP="00DC75EF">
      <w:pPr>
        <w:pStyle w:val="ListeParagraf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>Resources Required to deliver the lesson plan</w:t>
      </w:r>
      <w:r w:rsidR="009C6976">
        <w:rPr>
          <w:rFonts w:ascii="Lato" w:hAnsi="Lato"/>
          <w:lang w:val="en-GB"/>
        </w:rPr>
        <w:t xml:space="preserve"> – </w:t>
      </w:r>
      <w:r w:rsidRPr="005C5779">
        <w:rPr>
          <w:rFonts w:ascii="Lato" w:hAnsi="Lato"/>
          <w:color w:val="AEAAAA" w:themeColor="background2" w:themeShade="BF"/>
          <w:lang w:val="en-GB"/>
        </w:rPr>
        <w:t>Material, equipment and reading resources)</w:t>
      </w:r>
    </w:p>
    <w:p w14:paraId="2628EF71" w14:textId="77777777" w:rsidR="00DC75EF" w:rsidRPr="005C5779" w:rsidRDefault="00DC75EF" w:rsidP="00DC75EF">
      <w:pPr>
        <w:rPr>
          <w:rFonts w:ascii="Lato" w:hAnsi="Lato"/>
          <w:lang w:val="en-GB"/>
        </w:rPr>
      </w:pPr>
      <w:permStart w:id="1888114673" w:edGrp="everyone"/>
      <w:permEnd w:id="1888114673"/>
    </w:p>
    <w:p w14:paraId="057CEA72" w14:textId="20A4B64E" w:rsidR="00DC75EF" w:rsidRPr="005C5779" w:rsidRDefault="008B6ABE" w:rsidP="00DC75EF">
      <w:pPr>
        <w:pStyle w:val="ListeParagraf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Activity – </w:t>
      </w:r>
      <w:r w:rsidRPr="005C5779">
        <w:rPr>
          <w:rFonts w:ascii="Lato" w:hAnsi="Lato"/>
          <w:color w:val="AEAAAA" w:themeColor="background2" w:themeShade="BF"/>
          <w:lang w:val="en-GB"/>
        </w:rPr>
        <w:t>Steps or description of how the lesson plan will be conducted/facilitated by the teacher.</w:t>
      </w:r>
    </w:p>
    <w:p w14:paraId="0129E01D" w14:textId="77777777" w:rsidR="00DC75EF" w:rsidRPr="005C5779" w:rsidRDefault="00DC75EF" w:rsidP="00DC75EF">
      <w:pPr>
        <w:rPr>
          <w:rFonts w:ascii="Lato" w:hAnsi="Lato"/>
          <w:color w:val="AEAAAA" w:themeColor="background2" w:themeShade="BF"/>
          <w:lang w:val="en-GB"/>
        </w:rPr>
      </w:pPr>
      <w:permStart w:id="1169110858" w:edGrp="everyone"/>
      <w:permEnd w:id="1169110858"/>
    </w:p>
    <w:p w14:paraId="201B6E05" w14:textId="4B3AD9B6" w:rsidR="00DC75EF" w:rsidRDefault="008B6ABE" w:rsidP="00DC75EF">
      <w:pPr>
        <w:pStyle w:val="ListeParagraf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Evaluation and Assessment – </w:t>
      </w:r>
      <w:r w:rsidR="00DC75EF" w:rsidRPr="005C5779">
        <w:rPr>
          <w:rFonts w:ascii="Lato" w:hAnsi="Lato"/>
          <w:color w:val="AEAAAA" w:themeColor="background2" w:themeShade="BF"/>
          <w:lang w:val="en-GB"/>
        </w:rPr>
        <w:t>How a</w:t>
      </w:r>
      <w:r w:rsidRPr="005C5779">
        <w:rPr>
          <w:rFonts w:ascii="Lato" w:hAnsi="Lato"/>
          <w:color w:val="AEAAAA" w:themeColor="background2" w:themeShade="BF"/>
          <w:lang w:val="en-GB"/>
        </w:rPr>
        <w:t xml:space="preserve">chievements of </w:t>
      </w:r>
      <w:r w:rsidR="00CA6A5D">
        <w:rPr>
          <w:rFonts w:ascii="Lato" w:hAnsi="Lato"/>
          <w:color w:val="AEAAAA" w:themeColor="background2" w:themeShade="BF"/>
          <w:lang w:val="en-GB"/>
        </w:rPr>
        <w:t>o</w:t>
      </w:r>
      <w:r w:rsidRPr="005C5779">
        <w:rPr>
          <w:rFonts w:ascii="Lato" w:hAnsi="Lato"/>
          <w:color w:val="AEAAAA" w:themeColor="background2" w:themeShade="BF"/>
          <w:lang w:val="en-GB"/>
        </w:rPr>
        <w:t>utcomes both in short term and long term</w:t>
      </w:r>
      <w:r w:rsidR="00DC75EF" w:rsidRPr="005C5779">
        <w:rPr>
          <w:rFonts w:ascii="Lato" w:hAnsi="Lato"/>
          <w:color w:val="AEAAAA" w:themeColor="background2" w:themeShade="BF"/>
          <w:lang w:val="en-GB"/>
        </w:rPr>
        <w:t xml:space="preserve"> will be evaluated after the lesson is delivered?</w:t>
      </w:r>
    </w:p>
    <w:p w14:paraId="69EC46E1" w14:textId="77777777" w:rsidR="00CA6A5D" w:rsidRPr="00CA6A5D" w:rsidRDefault="00CA6A5D" w:rsidP="00CA6A5D">
      <w:pPr>
        <w:pStyle w:val="ListeParagraf"/>
        <w:rPr>
          <w:rFonts w:ascii="Lato" w:hAnsi="Lato"/>
          <w:color w:val="AEAAAA" w:themeColor="background2" w:themeShade="BF"/>
          <w:lang w:val="en-GB"/>
        </w:rPr>
      </w:pPr>
    </w:p>
    <w:p w14:paraId="14CF25DD" w14:textId="77777777" w:rsidR="00CA6A5D" w:rsidRPr="00CA6A5D" w:rsidRDefault="00CA6A5D" w:rsidP="00CA6A5D">
      <w:pPr>
        <w:rPr>
          <w:rFonts w:ascii="Lato" w:hAnsi="Lato"/>
          <w:color w:val="AEAAAA" w:themeColor="background2" w:themeShade="BF"/>
          <w:lang w:val="en-GB"/>
        </w:rPr>
      </w:pPr>
      <w:permStart w:id="2131634154" w:edGrp="everyone"/>
      <w:permEnd w:id="2131634154"/>
    </w:p>
    <w:p w14:paraId="6FAF8517" w14:textId="77777777" w:rsidR="00CA6A5D" w:rsidRPr="00CA6A5D" w:rsidRDefault="00CA6A5D" w:rsidP="00CA6A5D">
      <w:pPr>
        <w:pStyle w:val="ListeParagraf"/>
        <w:rPr>
          <w:rFonts w:ascii="Lato" w:hAnsi="Lato"/>
          <w:color w:val="AEAAAA" w:themeColor="background2" w:themeShade="BF"/>
          <w:lang w:val="en-GB"/>
        </w:rPr>
      </w:pPr>
    </w:p>
    <w:p w14:paraId="5617F219" w14:textId="5EDC21AA" w:rsidR="00CA6A5D" w:rsidRPr="005C5779" w:rsidRDefault="00CA6A5D" w:rsidP="00DC75EF">
      <w:pPr>
        <w:pStyle w:val="ListeParagraf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CA6A5D">
        <w:rPr>
          <w:rFonts w:ascii="Lato" w:hAnsi="Lato"/>
          <w:lang w:val="en-GB"/>
        </w:rPr>
        <w:t>Dissemination</w:t>
      </w:r>
      <w:r>
        <w:rPr>
          <w:rFonts w:ascii="Lato" w:hAnsi="Lato"/>
          <w:lang w:val="en-GB"/>
        </w:rPr>
        <w:t xml:space="preserve"> – </w:t>
      </w:r>
      <w:r>
        <w:rPr>
          <w:rFonts w:ascii="Lato" w:hAnsi="Lato"/>
          <w:color w:val="AEAAAA" w:themeColor="background2" w:themeShade="BF"/>
          <w:lang w:val="en-GB"/>
        </w:rPr>
        <w:t>H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ow will you </w:t>
      </w:r>
      <w:r>
        <w:rPr>
          <w:rFonts w:ascii="Lato" w:hAnsi="Lato"/>
          <w:color w:val="AEAAAA" w:themeColor="background2" w:themeShade="BF"/>
          <w:lang w:val="en-GB"/>
        </w:rPr>
        <w:t>communicate about this lesson/project</w:t>
      </w:r>
      <w:r w:rsidRPr="00CA6A5D">
        <w:rPr>
          <w:rFonts w:ascii="Lato" w:hAnsi="Lato"/>
          <w:color w:val="AEAAAA" w:themeColor="background2" w:themeShade="BF"/>
          <w:lang w:val="en-GB"/>
        </w:rPr>
        <w:t>? If</w:t>
      </w:r>
      <w:r>
        <w:rPr>
          <w:rFonts w:ascii="Lato" w:hAnsi="Lato"/>
          <w:color w:val="AEAAAA" w:themeColor="background2" w:themeShade="BF"/>
          <w:lang w:val="en-GB"/>
        </w:rPr>
        <w:t xml:space="preserve"> your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 lesson plan </w:t>
      </w:r>
      <w:r>
        <w:rPr>
          <w:rFonts w:ascii="Lato" w:hAnsi="Lato"/>
          <w:color w:val="AEAAAA" w:themeColor="background2" w:themeShade="BF"/>
          <w:lang w:val="en-GB"/>
        </w:rPr>
        <w:t xml:space="preserve">has 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already </w:t>
      </w:r>
      <w:r>
        <w:rPr>
          <w:rFonts w:ascii="Lato" w:hAnsi="Lato"/>
          <w:color w:val="AEAAAA" w:themeColor="background2" w:themeShade="BF"/>
          <w:lang w:val="en-GB"/>
        </w:rPr>
        <w:t xml:space="preserve">been </w:t>
      </w:r>
      <w:r w:rsidRPr="00CA6A5D">
        <w:rPr>
          <w:rFonts w:ascii="Lato" w:hAnsi="Lato"/>
          <w:color w:val="AEAAAA" w:themeColor="background2" w:themeShade="BF"/>
          <w:lang w:val="en-GB"/>
        </w:rPr>
        <w:t>implemented, attach a link of a product produced during the lesson</w:t>
      </w:r>
      <w:r>
        <w:rPr>
          <w:rFonts w:ascii="Lato" w:hAnsi="Lato"/>
          <w:color w:val="AEAAAA" w:themeColor="background2" w:themeShade="BF"/>
          <w:lang w:val="en-GB"/>
        </w:rPr>
        <w:t xml:space="preserve"> (e.g., video, poster, presentation, URL link/website link)</w:t>
      </w:r>
      <w:r w:rsidRPr="00CA6A5D">
        <w:rPr>
          <w:rFonts w:ascii="Lato" w:hAnsi="Lato"/>
          <w:color w:val="AEAAAA" w:themeColor="background2" w:themeShade="BF"/>
          <w:lang w:val="en-GB"/>
        </w:rPr>
        <w:t>.</w:t>
      </w:r>
    </w:p>
    <w:p w14:paraId="7702A5F3" w14:textId="77777777" w:rsidR="00DC75EF" w:rsidRPr="005C5779" w:rsidRDefault="00DC75EF" w:rsidP="00DC75EF">
      <w:pPr>
        <w:rPr>
          <w:rFonts w:ascii="Lato" w:hAnsi="Lato"/>
          <w:lang w:val="en-GB"/>
        </w:rPr>
      </w:pPr>
      <w:permStart w:id="1768693794" w:edGrp="everyone"/>
      <w:permEnd w:id="1768693794"/>
    </w:p>
    <w:p w14:paraId="3BA543F4" w14:textId="77777777" w:rsidR="00B45BAC" w:rsidRPr="005C5779" w:rsidRDefault="00B45BAC" w:rsidP="00D6498A">
      <w:pPr>
        <w:pStyle w:val="ListeParagraf"/>
        <w:numPr>
          <w:ilvl w:val="0"/>
          <w:numId w:val="1"/>
        </w:numPr>
        <w:rPr>
          <w:rFonts w:ascii="Lato" w:hAnsi="Lato"/>
        </w:rPr>
      </w:pPr>
      <w:r w:rsidRPr="005C5779">
        <w:rPr>
          <w:rFonts w:ascii="Lato" w:hAnsi="Lato"/>
        </w:rPr>
        <w:t>Suggestions of variation or further reading of the lesson plan</w:t>
      </w:r>
    </w:p>
    <w:p w14:paraId="4E2CB80A" w14:textId="77777777" w:rsidR="00B45BAC" w:rsidRPr="005C5779" w:rsidRDefault="00B45BAC" w:rsidP="00B45BAC">
      <w:pPr>
        <w:pStyle w:val="ListeParagraf"/>
        <w:ind w:left="1440"/>
        <w:rPr>
          <w:rFonts w:ascii="Lato" w:hAnsi="Lato"/>
        </w:rPr>
      </w:pPr>
    </w:p>
    <w:p w14:paraId="249D2DA7" w14:textId="47B06834" w:rsidR="00B45BAC" w:rsidRPr="000D3377" w:rsidRDefault="00B45BAC" w:rsidP="000D3377">
      <w:pPr>
        <w:rPr>
          <w:rFonts w:ascii="Lato" w:hAnsi="Lato"/>
        </w:rPr>
      </w:pPr>
      <w:permStart w:id="1890873841" w:edGrp="everyone"/>
      <w:permEnd w:id="1890873841"/>
    </w:p>
    <w:p w14:paraId="3CED273A" w14:textId="77777777" w:rsidR="00B45BAC" w:rsidRPr="005C5779" w:rsidRDefault="00B45BAC" w:rsidP="00B45BAC">
      <w:pPr>
        <w:pStyle w:val="ListeParagraf"/>
        <w:ind w:left="1440"/>
        <w:rPr>
          <w:rFonts w:ascii="Lato" w:hAnsi="Lato"/>
        </w:rPr>
      </w:pPr>
    </w:p>
    <w:p w14:paraId="7106A174" w14:textId="674E4848" w:rsidR="00C70060" w:rsidRPr="000D3377" w:rsidRDefault="008B6ABE" w:rsidP="00D6498A">
      <w:pPr>
        <w:pStyle w:val="ListeParagraf"/>
        <w:numPr>
          <w:ilvl w:val="0"/>
          <w:numId w:val="1"/>
        </w:numPr>
        <w:rPr>
          <w:rFonts w:ascii="Lato" w:hAnsi="Lato"/>
        </w:rPr>
      </w:pPr>
      <w:r w:rsidRPr="005C5779">
        <w:rPr>
          <w:rFonts w:ascii="Lato" w:hAnsi="Lato"/>
          <w:lang w:val="en-GB"/>
        </w:rPr>
        <w:t xml:space="preserve">References – </w:t>
      </w:r>
      <w:r w:rsidRPr="005C5779">
        <w:rPr>
          <w:rFonts w:ascii="Lato" w:hAnsi="Lato"/>
          <w:color w:val="AEAAAA" w:themeColor="background2" w:themeShade="BF"/>
          <w:lang w:val="en-GB"/>
        </w:rPr>
        <w:t>Acknowledging the resources that were used while developing the Lesson Plans.</w:t>
      </w:r>
    </w:p>
    <w:p w14:paraId="4137DBA8" w14:textId="77777777" w:rsidR="000D3377" w:rsidRPr="000D3377" w:rsidRDefault="000D3377" w:rsidP="000D3377">
      <w:pPr>
        <w:rPr>
          <w:rFonts w:ascii="Lato" w:hAnsi="Lato"/>
        </w:rPr>
      </w:pPr>
      <w:permStart w:id="232205888" w:edGrp="everyone"/>
      <w:permEnd w:id="232205888"/>
    </w:p>
    <w:sectPr w:rsidR="000D3377" w:rsidRPr="000D3377" w:rsidSect="00B45BAC">
      <w:footerReference w:type="default" r:id="rId12"/>
      <w:pgSz w:w="12240" w:h="15840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14B6E" w14:textId="77777777" w:rsidR="007069C3" w:rsidRDefault="007069C3" w:rsidP="00DC75EF">
      <w:pPr>
        <w:spacing w:after="0" w:line="240" w:lineRule="auto"/>
      </w:pPr>
      <w:r>
        <w:separator/>
      </w:r>
    </w:p>
  </w:endnote>
  <w:endnote w:type="continuationSeparator" w:id="0">
    <w:p w14:paraId="6EE0C062" w14:textId="77777777" w:rsidR="007069C3" w:rsidRDefault="007069C3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7777777" w:rsidR="00DC75EF" w:rsidRDefault="00DC75EF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66D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60A6D" w14:textId="77777777" w:rsidR="007069C3" w:rsidRDefault="007069C3" w:rsidP="00DC75EF">
      <w:pPr>
        <w:spacing w:after="0" w:line="240" w:lineRule="auto"/>
      </w:pPr>
      <w:r>
        <w:separator/>
      </w:r>
    </w:p>
  </w:footnote>
  <w:footnote w:type="continuationSeparator" w:id="0">
    <w:p w14:paraId="75A0CAAA" w14:textId="77777777" w:rsidR="007069C3" w:rsidRDefault="007069C3" w:rsidP="00DC75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01A63"/>
    <w:multiLevelType w:val="hybridMultilevel"/>
    <w:tmpl w:val="F4E6A46A"/>
    <w:lvl w:ilvl="0" w:tplc="0E92323C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21DDD"/>
    <w:rsid w:val="000650D7"/>
    <w:rsid w:val="000D3377"/>
    <w:rsid w:val="00106017"/>
    <w:rsid w:val="001611F2"/>
    <w:rsid w:val="001E1E9E"/>
    <w:rsid w:val="002200A4"/>
    <w:rsid w:val="00282CC0"/>
    <w:rsid w:val="002F3DB6"/>
    <w:rsid w:val="003E70DA"/>
    <w:rsid w:val="004F3F3D"/>
    <w:rsid w:val="005204F7"/>
    <w:rsid w:val="005C48DA"/>
    <w:rsid w:val="005C5779"/>
    <w:rsid w:val="005E2147"/>
    <w:rsid w:val="006254E0"/>
    <w:rsid w:val="006648CC"/>
    <w:rsid w:val="00682B38"/>
    <w:rsid w:val="00693EAE"/>
    <w:rsid w:val="007069C3"/>
    <w:rsid w:val="007E67F4"/>
    <w:rsid w:val="00806A5D"/>
    <w:rsid w:val="00817E23"/>
    <w:rsid w:val="008A5BBD"/>
    <w:rsid w:val="008B6ABE"/>
    <w:rsid w:val="008D2730"/>
    <w:rsid w:val="009352A6"/>
    <w:rsid w:val="009C6976"/>
    <w:rsid w:val="00B45BAC"/>
    <w:rsid w:val="00B839FF"/>
    <w:rsid w:val="00BA6513"/>
    <w:rsid w:val="00C35BF9"/>
    <w:rsid w:val="00C70060"/>
    <w:rsid w:val="00CA04B9"/>
    <w:rsid w:val="00CA6A5D"/>
    <w:rsid w:val="00D266D6"/>
    <w:rsid w:val="00D41A63"/>
    <w:rsid w:val="00DC46D2"/>
    <w:rsid w:val="00DC75EF"/>
    <w:rsid w:val="00DE081C"/>
    <w:rsid w:val="00E72DB4"/>
    <w:rsid w:val="00F25AF5"/>
    <w:rsid w:val="00FB3146"/>
    <w:rsid w:val="00FC05B5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311AF534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AB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B6ABE"/>
    <w:pPr>
      <w:ind w:left="720"/>
      <w:contextualSpacing/>
    </w:pPr>
  </w:style>
  <w:style w:type="table" w:styleId="TabloKlavuzu">
    <w:name w:val="Table Grid"/>
    <w:basedOn w:val="NormalTablo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DC46D2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C75EF"/>
  </w:style>
  <w:style w:type="paragraph" w:styleId="AltBilgi">
    <w:name w:val="footer"/>
    <w:basedOn w:val="Normal"/>
    <w:link w:val="AltBilgi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C75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fcdef9c05883b90f90418ed6c10abc11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3f1f820eff61c3312f5d32402080444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3A132D-1B7A-4AD8-A3D0-B59817216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6</Words>
  <Characters>1351</Characters>
  <Application>Microsoft Office Word</Application>
  <DocSecurity>8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aynur bayraktar</cp:lastModifiedBy>
  <cp:revision>2</cp:revision>
  <cp:lastPrinted>2021-09-03T10:05:00Z</cp:lastPrinted>
  <dcterms:created xsi:type="dcterms:W3CDTF">2021-09-20T13:59:00Z</dcterms:created>
  <dcterms:modified xsi:type="dcterms:W3CDTF">2021-09-20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</Properties>
</file>